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61F03" w14:textId="77777777" w:rsidR="00A325E8" w:rsidRPr="00BA7AAA" w:rsidRDefault="00A325E8" w:rsidP="00A325E8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>
        <w:rPr>
          <w:noProof/>
        </w:rPr>
        <w:drawing>
          <wp:inline distT="0" distB="0" distL="0" distR="0" wp14:anchorId="7F48AA32" wp14:editId="21B63CB2">
            <wp:extent cx="5760720" cy="639397"/>
            <wp:effectExtent l="0" t="0" r="0" b="8890"/>
            <wp:docPr id="5" name="Obraz 5" descr="logoty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yp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7AAA">
        <w:rPr>
          <w:rFonts w:ascii="Times New Roman" w:hAnsi="Times New Roman" w:cs="Times New Roman"/>
          <w:lang w:val="pl-PL"/>
        </w:rPr>
        <w:t>Załącznik nr 4 do Zaproszenia do składania ofert</w:t>
      </w:r>
    </w:p>
    <w:p w14:paraId="552071E2" w14:textId="77777777" w:rsidR="00A325E8" w:rsidRPr="00BA7AAA" w:rsidRDefault="00A325E8" w:rsidP="00A325E8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  <w:lang w:val="pl-PL"/>
        </w:rPr>
      </w:pPr>
    </w:p>
    <w:p w14:paraId="58BDC2FE" w14:textId="77777777" w:rsidR="00A325E8" w:rsidRPr="00BA7AAA" w:rsidRDefault="00A325E8" w:rsidP="00A325E8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BA7AAA">
        <w:rPr>
          <w:rFonts w:ascii="Times New Roman" w:hAnsi="Times New Roman" w:cs="Times New Roman"/>
          <w:b/>
          <w:lang w:val="pl-PL"/>
        </w:rPr>
        <w:t>Oświadczenie</w:t>
      </w:r>
    </w:p>
    <w:p w14:paraId="02EE6697" w14:textId="77777777" w:rsidR="00A325E8" w:rsidRPr="00BA7AAA" w:rsidRDefault="00A325E8" w:rsidP="00A325E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0EE259F1" w14:textId="77777777" w:rsidR="00A325E8" w:rsidRPr="00BA7AAA" w:rsidRDefault="00A325E8" w:rsidP="00A325E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Składając ofertę w odpowiedzi na zaproszenie do składania ofert na realizację zamówienia pn.:</w:t>
      </w:r>
    </w:p>
    <w:p w14:paraId="1CA1370A" w14:textId="77777777" w:rsidR="00A325E8" w:rsidRPr="00BA7AAA" w:rsidRDefault="00A325E8" w:rsidP="00A325E8">
      <w:pPr>
        <w:pStyle w:val="Tekstpodstawowy"/>
        <w:spacing w:before="0" w:after="120" w:line="276" w:lineRule="auto"/>
        <w:rPr>
          <w:rFonts w:ascii="Times New Roman" w:hAnsi="Times New Roman" w:cs="Times New Roman"/>
          <w:lang w:val="pl-PL"/>
        </w:rPr>
      </w:pPr>
    </w:p>
    <w:p w14:paraId="6FC945DC" w14:textId="77777777" w:rsidR="00A325E8" w:rsidRPr="00BA7AAA" w:rsidRDefault="00A325E8" w:rsidP="00A325E8">
      <w:pPr>
        <w:pStyle w:val="Default"/>
        <w:rPr>
          <w:rFonts w:ascii="Times New Roman" w:hAnsi="Times New Roman" w:cs="Times New Roman"/>
          <w:u w:val="single"/>
        </w:rPr>
      </w:pPr>
      <w:r w:rsidRPr="00BA7AAA">
        <w:rPr>
          <w:rFonts w:ascii="Times New Roman" w:hAnsi="Times New Roman" w:cs="Times New Roman"/>
          <w:b/>
          <w:bCs/>
          <w:u w:val="single"/>
        </w:rPr>
        <w:t>„Publiczny Internet w Gminie Ozimek”</w:t>
      </w:r>
    </w:p>
    <w:p w14:paraId="1789F0DA" w14:textId="77777777" w:rsidR="00A325E8" w:rsidRPr="00BA7AAA" w:rsidRDefault="00A325E8" w:rsidP="00A325E8">
      <w:pPr>
        <w:pStyle w:val="Tekstpodstawowy"/>
        <w:spacing w:before="0" w:after="120" w:line="276" w:lineRule="auto"/>
        <w:rPr>
          <w:rFonts w:ascii="Times New Roman" w:hAnsi="Times New Roman" w:cs="Times New Roman"/>
          <w:b/>
          <w:bCs/>
          <w:u w:val="single"/>
          <w:lang w:val="pl-PL"/>
        </w:rPr>
      </w:pP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Działanie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nr 1.1 „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Wyeliminowanie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terytorialnych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różnic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w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możliwości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dostępu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do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szerokopasmowego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internetu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o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wysokich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spellStart"/>
      <w:r w:rsidRPr="00BA7AAA">
        <w:rPr>
          <w:rFonts w:ascii="Times New Roman" w:hAnsi="Times New Roman" w:cs="Times New Roman"/>
          <w:b/>
          <w:bCs/>
          <w:u w:val="single"/>
        </w:rPr>
        <w:t>przepustowościach</w:t>
      </w:r>
      <w:proofErr w:type="spellEnd"/>
      <w:r w:rsidRPr="00BA7AAA">
        <w:rPr>
          <w:rFonts w:ascii="Times New Roman" w:hAnsi="Times New Roman" w:cs="Times New Roman"/>
          <w:b/>
          <w:bCs/>
          <w:u w:val="single"/>
        </w:rPr>
        <w:t>”</w:t>
      </w:r>
    </w:p>
    <w:p w14:paraId="21E98C47" w14:textId="77777777" w:rsidR="00A325E8" w:rsidRPr="00BA7AAA" w:rsidRDefault="00A325E8" w:rsidP="00A325E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oświadczam/my, że zgodnie z art. 22 ust.1 ustawy z dnia 29 stycznia 2004r. — Prawo zamówień publicznych (Dz.U. 2018r., poz.1986) spełniam/my warunki dotyczące:</w:t>
      </w:r>
    </w:p>
    <w:p w14:paraId="17B7324C" w14:textId="77777777" w:rsidR="00A325E8" w:rsidRPr="00BA7AAA" w:rsidRDefault="00A325E8" w:rsidP="00A325E8">
      <w:pPr>
        <w:pStyle w:val="Compact"/>
        <w:numPr>
          <w:ilvl w:val="0"/>
          <w:numId w:val="1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Posiadania uprawnień do wykonywania określonej działalności lub czynności, jeżeli ustawy nakładają obowiązek posiadania takich uprawnień.</w:t>
      </w:r>
    </w:p>
    <w:p w14:paraId="6A11516B" w14:textId="77777777" w:rsidR="00A325E8" w:rsidRPr="00BA7AAA" w:rsidRDefault="00A325E8" w:rsidP="00A325E8">
      <w:pPr>
        <w:pStyle w:val="Compact"/>
        <w:numPr>
          <w:ilvl w:val="0"/>
          <w:numId w:val="1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Posiadania wiedzy i doświadczenia.</w:t>
      </w:r>
    </w:p>
    <w:p w14:paraId="356D5E79" w14:textId="77777777" w:rsidR="00A325E8" w:rsidRPr="00BA7AAA" w:rsidRDefault="00A325E8" w:rsidP="00A325E8">
      <w:pPr>
        <w:pStyle w:val="Compact"/>
        <w:numPr>
          <w:ilvl w:val="0"/>
          <w:numId w:val="1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Dysponowania odpowiednim potencjałem technicznym oraz osobami zdolnymi do wykonania zamówienia</w:t>
      </w:r>
    </w:p>
    <w:p w14:paraId="3FCE1150" w14:textId="77777777" w:rsidR="00A325E8" w:rsidRPr="00BA7AAA" w:rsidRDefault="00A325E8" w:rsidP="00A325E8">
      <w:pPr>
        <w:pStyle w:val="Compact"/>
        <w:numPr>
          <w:ilvl w:val="0"/>
          <w:numId w:val="2"/>
        </w:numPr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Sytuacji ekonomicznej i finansowej.</w:t>
      </w:r>
    </w:p>
    <w:p w14:paraId="5F7AFD3B" w14:textId="77777777" w:rsidR="00A325E8" w:rsidRPr="00BA7AAA" w:rsidRDefault="00A325E8" w:rsidP="00A325E8">
      <w:pPr>
        <w:pStyle w:val="FirstParagraph"/>
        <w:spacing w:before="0" w:after="120" w:line="276" w:lineRule="auto"/>
        <w:jc w:val="both"/>
        <w:rPr>
          <w:rFonts w:ascii="Times New Roman" w:hAnsi="Times New Roman" w:cs="Times New Roman"/>
        </w:rPr>
      </w:pPr>
    </w:p>
    <w:p w14:paraId="0C51B21A" w14:textId="77777777" w:rsidR="00A325E8" w:rsidRPr="00BA7AAA" w:rsidRDefault="00A325E8" w:rsidP="00A325E8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</w:p>
    <w:p w14:paraId="352A57FA" w14:textId="77777777" w:rsidR="00A325E8" w:rsidRPr="00BA7AAA" w:rsidRDefault="00A325E8" w:rsidP="00A325E8">
      <w:pPr>
        <w:pStyle w:val="FirstParagraph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…………………………..</w:t>
      </w:r>
    </w:p>
    <w:p w14:paraId="347DE511" w14:textId="77777777" w:rsidR="00A325E8" w:rsidRPr="00BA7AAA" w:rsidRDefault="00A325E8" w:rsidP="00A325E8">
      <w:pPr>
        <w:pStyle w:val="Tekstpodstawowy"/>
        <w:spacing w:before="0" w:after="120" w:line="276" w:lineRule="auto"/>
        <w:jc w:val="right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(podpis Wykonawcy/Przedstawiciela)</w:t>
      </w:r>
    </w:p>
    <w:p w14:paraId="5CC98F72" w14:textId="77777777" w:rsidR="00A325E8" w:rsidRPr="00BA7AAA" w:rsidRDefault="00A325E8" w:rsidP="00A325E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3B90F330" w14:textId="77777777" w:rsidR="00A325E8" w:rsidRPr="00BA7AAA" w:rsidRDefault="00A325E8" w:rsidP="00A325E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42CE4C0F" w14:textId="77777777" w:rsidR="00A325E8" w:rsidRPr="00BA7AAA" w:rsidRDefault="00A325E8" w:rsidP="00A325E8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BA7AAA">
        <w:rPr>
          <w:rFonts w:ascii="Times New Roman" w:hAnsi="Times New Roman" w:cs="Times New Roman"/>
          <w:lang w:val="pl-PL"/>
        </w:rPr>
        <w:t>…………………………………………………… dnia......................... 20</w:t>
      </w:r>
      <w:r>
        <w:rPr>
          <w:rFonts w:ascii="Times New Roman" w:hAnsi="Times New Roman" w:cs="Times New Roman"/>
          <w:lang w:val="pl-PL"/>
        </w:rPr>
        <w:t>21</w:t>
      </w:r>
      <w:r w:rsidRPr="00BA7AAA">
        <w:rPr>
          <w:rFonts w:ascii="Times New Roman" w:hAnsi="Times New Roman" w:cs="Times New Roman"/>
          <w:lang w:val="pl-PL"/>
        </w:rPr>
        <w:t xml:space="preserve"> roku</w:t>
      </w:r>
    </w:p>
    <w:p w14:paraId="5AF9656C" w14:textId="77777777" w:rsidR="00A716E7" w:rsidRDefault="00A716E7"/>
    <w:sectPr w:rsidR="00A716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47BF454"/>
    <w:multiLevelType w:val="multilevel"/>
    <w:tmpl w:val="89EA7F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DCDE994"/>
    <w:multiLevelType w:val="multilevel"/>
    <w:tmpl w:val="ABBCF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25E8"/>
    <w:rsid w:val="00A325E8"/>
    <w:rsid w:val="00A7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9222B6"/>
  <w15:chartTrackingRefBased/>
  <w15:docId w15:val="{992F3B94-A5A2-456B-8805-90A5A8035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A325E8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A325E8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A325E8"/>
  </w:style>
  <w:style w:type="paragraph" w:customStyle="1" w:styleId="Compact">
    <w:name w:val="Compact"/>
    <w:basedOn w:val="Tekstpodstawowy"/>
    <w:qFormat/>
    <w:rsid w:val="00A325E8"/>
    <w:pPr>
      <w:spacing w:before="36" w:after="36"/>
    </w:pPr>
  </w:style>
  <w:style w:type="paragraph" w:customStyle="1" w:styleId="Default">
    <w:name w:val="Default"/>
    <w:rsid w:val="00A325E8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99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D</dc:creator>
  <cp:keywords/>
  <dc:description/>
  <cp:lastModifiedBy>BarbaraD</cp:lastModifiedBy>
  <cp:revision>1</cp:revision>
  <dcterms:created xsi:type="dcterms:W3CDTF">2020-12-31T08:04:00Z</dcterms:created>
  <dcterms:modified xsi:type="dcterms:W3CDTF">2020-12-31T08:04:00Z</dcterms:modified>
</cp:coreProperties>
</file>